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</w:t>
      </w:r>
      <w:proofErr w:type="gramStart"/>
      <w:r w:rsidR="46B37C6A">
        <w:t>functioning</w:t>
      </w:r>
      <w:proofErr w:type="gramEnd"/>
      <w:r w:rsidR="46B37C6A">
        <w:t xml:space="preserve">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6634A3F8" w14:textId="6A1859B0" w:rsidR="00C06004" w:rsidRDefault="005C0A3F" w:rsidP="000974D6">
      <w:pPr>
        <w:suppressAutoHyphens/>
        <w:spacing w:after="0" w:line="240" w:lineRule="auto"/>
        <w:contextualSpacing/>
      </w:pPr>
      <w:r w:rsidRPr="005C0A3F">
        <w:drawing>
          <wp:inline distT="0" distB="0" distL="0" distR="0" wp14:anchorId="4335B54A" wp14:editId="78242DEB">
            <wp:extent cx="4934639" cy="3267531"/>
            <wp:effectExtent l="0" t="0" r="0" b="9525"/>
            <wp:docPr id="2685711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571197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 xml:space="preserve">requirements for </w:t>
      </w:r>
      <w:r w:rsidR="46B37C6A">
        <w:lastRenderedPageBreak/>
        <w:t>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1F16F165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namespace </w:t>
      </w:r>
      <w:proofErr w:type="spellStart"/>
      <w:r w:rsidRPr="005C0A3F">
        <w:t>CreateClassesObjs</w:t>
      </w:r>
      <w:proofErr w:type="spellEnd"/>
    </w:p>
    <w:p w14:paraId="4E37650A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>{</w:t>
      </w:r>
    </w:p>
    <w:p w14:paraId="3E2C170F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internal class Course</w:t>
      </w:r>
    </w:p>
    <w:p w14:paraId="3C7D7FE7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{</w:t>
      </w:r>
    </w:p>
    <w:p w14:paraId="35A09883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    private string </w:t>
      </w:r>
      <w:proofErr w:type="gramStart"/>
      <w:r w:rsidRPr="005C0A3F">
        <w:t>course;</w:t>
      </w:r>
      <w:proofErr w:type="gramEnd"/>
    </w:p>
    <w:p w14:paraId="6D079A07" w14:textId="77777777" w:rsidR="005C0A3F" w:rsidRPr="005C0A3F" w:rsidRDefault="005C0A3F" w:rsidP="005C0A3F">
      <w:pPr>
        <w:suppressAutoHyphens/>
        <w:spacing w:after="0" w:line="240" w:lineRule="auto"/>
        <w:contextualSpacing/>
      </w:pPr>
    </w:p>
    <w:p w14:paraId="57ACE079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    // Method to set the course name</w:t>
      </w:r>
    </w:p>
    <w:p w14:paraId="1E2C6B62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    public void </w:t>
      </w:r>
      <w:proofErr w:type="spellStart"/>
      <w:proofErr w:type="gramStart"/>
      <w:r w:rsidRPr="005C0A3F">
        <w:t>setName</w:t>
      </w:r>
      <w:proofErr w:type="spellEnd"/>
      <w:r w:rsidRPr="005C0A3F">
        <w:t>(</w:t>
      </w:r>
      <w:proofErr w:type="gramEnd"/>
      <w:r w:rsidRPr="005C0A3F">
        <w:t xml:space="preserve">string </w:t>
      </w:r>
      <w:proofErr w:type="spellStart"/>
      <w:r w:rsidRPr="005C0A3F">
        <w:t>courseName</w:t>
      </w:r>
      <w:proofErr w:type="spellEnd"/>
      <w:r w:rsidRPr="005C0A3F">
        <w:t>)</w:t>
      </w:r>
    </w:p>
    <w:p w14:paraId="292057E2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    {</w:t>
      </w:r>
    </w:p>
    <w:p w14:paraId="58D8454D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        course = </w:t>
      </w:r>
      <w:proofErr w:type="spellStart"/>
      <w:proofErr w:type="gramStart"/>
      <w:r w:rsidRPr="005C0A3F">
        <w:t>courseName</w:t>
      </w:r>
      <w:proofErr w:type="spellEnd"/>
      <w:r w:rsidRPr="005C0A3F">
        <w:t>;</w:t>
      </w:r>
      <w:proofErr w:type="gramEnd"/>
    </w:p>
    <w:p w14:paraId="7BE790C2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    }</w:t>
      </w:r>
    </w:p>
    <w:p w14:paraId="7DA950FE" w14:textId="77777777" w:rsidR="005C0A3F" w:rsidRPr="005C0A3F" w:rsidRDefault="005C0A3F" w:rsidP="005C0A3F">
      <w:pPr>
        <w:suppressAutoHyphens/>
        <w:spacing w:after="0" w:line="240" w:lineRule="auto"/>
        <w:contextualSpacing/>
      </w:pPr>
    </w:p>
    <w:p w14:paraId="63951D7A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    // Method to retrieve the course name</w:t>
      </w:r>
    </w:p>
    <w:p w14:paraId="6A98BF3D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    public string </w:t>
      </w:r>
      <w:proofErr w:type="spellStart"/>
      <w:proofErr w:type="gramStart"/>
      <w:r w:rsidRPr="005C0A3F">
        <w:t>getName</w:t>
      </w:r>
      <w:proofErr w:type="spellEnd"/>
      <w:r w:rsidRPr="005C0A3F">
        <w:t>(</w:t>
      </w:r>
      <w:proofErr w:type="gramEnd"/>
      <w:r w:rsidRPr="005C0A3F">
        <w:t>)</w:t>
      </w:r>
    </w:p>
    <w:p w14:paraId="00ED72E9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    {</w:t>
      </w:r>
    </w:p>
    <w:p w14:paraId="305E0FC4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        return </w:t>
      </w:r>
      <w:proofErr w:type="gramStart"/>
      <w:r w:rsidRPr="005C0A3F">
        <w:t>course;</w:t>
      </w:r>
      <w:proofErr w:type="gramEnd"/>
    </w:p>
    <w:p w14:paraId="238F91BF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    }</w:t>
      </w:r>
    </w:p>
    <w:p w14:paraId="55D70C90" w14:textId="77777777" w:rsidR="005C0A3F" w:rsidRPr="005C0A3F" w:rsidRDefault="005C0A3F" w:rsidP="005C0A3F">
      <w:pPr>
        <w:suppressAutoHyphens/>
        <w:spacing w:after="0" w:line="240" w:lineRule="auto"/>
        <w:contextualSpacing/>
      </w:pPr>
    </w:p>
    <w:p w14:paraId="3609CD0A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    // Override </w:t>
      </w:r>
      <w:proofErr w:type="spellStart"/>
      <w:r w:rsidRPr="005C0A3F">
        <w:t>ToString</w:t>
      </w:r>
      <w:proofErr w:type="spellEnd"/>
      <w:r w:rsidRPr="005C0A3F">
        <w:t xml:space="preserve"> method to return the course name</w:t>
      </w:r>
    </w:p>
    <w:p w14:paraId="310BB6D3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    public override string </w:t>
      </w:r>
      <w:proofErr w:type="spellStart"/>
      <w:proofErr w:type="gramStart"/>
      <w:r w:rsidRPr="005C0A3F">
        <w:t>ToString</w:t>
      </w:r>
      <w:proofErr w:type="spellEnd"/>
      <w:r w:rsidRPr="005C0A3F">
        <w:t>(</w:t>
      </w:r>
      <w:proofErr w:type="gramEnd"/>
      <w:r w:rsidRPr="005C0A3F">
        <w:t>)</w:t>
      </w:r>
    </w:p>
    <w:p w14:paraId="29718D5A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    {</w:t>
      </w:r>
    </w:p>
    <w:p w14:paraId="0448813A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        return </w:t>
      </w:r>
      <w:proofErr w:type="gramStart"/>
      <w:r w:rsidRPr="005C0A3F">
        <w:t>course;</w:t>
      </w:r>
      <w:proofErr w:type="gramEnd"/>
    </w:p>
    <w:p w14:paraId="6C924524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    }</w:t>
      </w:r>
    </w:p>
    <w:p w14:paraId="42736353" w14:textId="77777777" w:rsidR="005C0A3F" w:rsidRPr="005C0A3F" w:rsidRDefault="005C0A3F" w:rsidP="005C0A3F">
      <w:pPr>
        <w:suppressAutoHyphens/>
        <w:spacing w:after="0" w:line="240" w:lineRule="auto"/>
        <w:contextualSpacing/>
      </w:pPr>
      <w:r w:rsidRPr="005C0A3F">
        <w:t xml:space="preserve">    } </w:t>
      </w:r>
    </w:p>
    <w:p w14:paraId="7A00BDFA" w14:textId="5FB63AB2" w:rsidR="00C06004" w:rsidRDefault="005C0A3F" w:rsidP="005C0A3F">
      <w:pPr>
        <w:suppressAutoHyphens/>
        <w:spacing w:after="0" w:line="240" w:lineRule="auto"/>
        <w:contextualSpacing/>
      </w:pPr>
      <w:r w:rsidRPr="005C0A3F">
        <w:t>}</w:t>
      </w: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7A52059B" w14:textId="0C939144" w:rsidR="00C06004" w:rsidRDefault="005C0A3F" w:rsidP="000974D6">
      <w:pPr>
        <w:suppressAutoHyphens/>
        <w:spacing w:after="0" w:line="240" w:lineRule="auto"/>
        <w:contextualSpacing/>
      </w:pPr>
      <w:r w:rsidRPr="005C0A3F">
        <w:t xml:space="preserve">The course class features a private string field for its name, with methods to set and retrieve this value, along with an overridden </w:t>
      </w:r>
      <w:proofErr w:type="spellStart"/>
      <w:proofErr w:type="gramStart"/>
      <w:r w:rsidRPr="005C0A3F">
        <w:t>ToString</w:t>
      </w:r>
      <w:proofErr w:type="spellEnd"/>
      <w:r w:rsidRPr="005C0A3F">
        <w:t>(</w:t>
      </w:r>
      <w:proofErr w:type="gramEnd"/>
      <w:r w:rsidRPr="005C0A3F">
        <w:t xml:space="preserve">) method for WPF display. </w:t>
      </w:r>
      <w:r>
        <w:t>I wrote the methods based off what the instructions required.</w:t>
      </w:r>
    </w:p>
    <w:p w14:paraId="284310E6" w14:textId="77777777" w:rsidR="005C0A3F" w:rsidRDefault="005C0A3F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56B92DC5" w:rsidR="006F24F6" w:rsidRPr="00E2770B" w:rsidRDefault="005C0A3F" w:rsidP="005C0A3F">
      <w:pPr>
        <w:suppressAutoHyphens/>
        <w:spacing w:after="0" w:line="240" w:lineRule="auto"/>
        <w:ind w:left="720"/>
        <w:contextualSpacing/>
      </w:pPr>
      <w:r w:rsidRPr="005C0A3F">
        <w:t xml:space="preserve">A key lesson learned is the importance of encapsulation in object-oriented programming. This approach enhances data integrity and control over how data is accessed. Additionally, properly representing objects through the </w:t>
      </w:r>
      <w:proofErr w:type="spellStart"/>
      <w:proofErr w:type="gramStart"/>
      <w:r w:rsidRPr="005C0A3F">
        <w:t>ToString</w:t>
      </w:r>
      <w:proofErr w:type="spellEnd"/>
      <w:r w:rsidRPr="005C0A3F">
        <w:t>(</w:t>
      </w:r>
      <w:proofErr w:type="gramEnd"/>
      <w:r w:rsidRPr="005C0A3F">
        <w:t>) method is crucial for aligning UI displays with user expectations, leading to cleaner code and better collaboration.</w:t>
      </w:r>
    </w:p>
    <w:sectPr w:rsidR="006F24F6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624DFB" w14:textId="77777777" w:rsidR="00DF2AED" w:rsidRDefault="00DF2AED" w:rsidP="00C06004">
      <w:pPr>
        <w:spacing w:after="0" w:line="240" w:lineRule="auto"/>
      </w:pPr>
      <w:r>
        <w:separator/>
      </w:r>
    </w:p>
  </w:endnote>
  <w:endnote w:type="continuationSeparator" w:id="0">
    <w:p w14:paraId="7B1AAA1F" w14:textId="77777777" w:rsidR="00DF2AED" w:rsidRDefault="00DF2AED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232019" w14:textId="77777777" w:rsidR="00DF2AED" w:rsidRDefault="00DF2AED" w:rsidP="00C06004">
      <w:pPr>
        <w:spacing w:after="0" w:line="240" w:lineRule="auto"/>
      </w:pPr>
      <w:r>
        <w:separator/>
      </w:r>
    </w:p>
  </w:footnote>
  <w:footnote w:type="continuationSeparator" w:id="0">
    <w:p w14:paraId="4AFC60F5" w14:textId="77777777" w:rsidR="00DF2AED" w:rsidRDefault="00DF2AED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59330A"/>
    <w:rsid w:val="005B5A1D"/>
    <w:rsid w:val="005C0A3F"/>
    <w:rsid w:val="006F24F6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C142D"/>
    <w:rsid w:val="00B3214D"/>
    <w:rsid w:val="00B66D3F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36912"/>
    <w:rsid w:val="00D72109"/>
    <w:rsid w:val="00DF2AED"/>
    <w:rsid w:val="00E12CD7"/>
    <w:rsid w:val="00E209AF"/>
    <w:rsid w:val="00E2770B"/>
    <w:rsid w:val="00E41260"/>
    <w:rsid w:val="00E41D51"/>
    <w:rsid w:val="00E90A9E"/>
    <w:rsid w:val="00EA34B8"/>
    <w:rsid w:val="00EB260D"/>
    <w:rsid w:val="00EB7CCD"/>
    <w:rsid w:val="00EC0EBB"/>
    <w:rsid w:val="00EC2E4A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1</Words>
  <Characters>2571</Characters>
  <Application>Microsoft Office Word</Application>
  <DocSecurity>0</DocSecurity>
  <Lines>21</Lines>
  <Paragraphs>6</Paragraphs>
  <ScaleCrop>false</ScaleCrop>
  <Company>Toshiba</Company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Richardson, Donald</cp:lastModifiedBy>
  <cp:revision>2</cp:revision>
  <dcterms:created xsi:type="dcterms:W3CDTF">2024-12-09T00:28:00Z</dcterms:created>
  <dcterms:modified xsi:type="dcterms:W3CDTF">2024-12-09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